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Pomme verte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2,4-Dimethylcyclohex-3-en-1-carbaldehyd, Isocyclocitral, trans-hex-2-ena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8-41-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82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218 mg/kg Körpergewicht)</w:t>
              <w:br/>
              <w:t>Acute Tox. 3 (Dermal), H311 (ATE=810 mg/kg Körpergewicht)</w:t>
              <w:br/>
              <w:t>Aquatic Acute 1, H400 (M=1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allyl (3-methylbutoxy)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7634-00-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6-803-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2 (Inhalativ), H330 (ATE=0,05 mg/l/4h)</w:t>
              <w:br/>
              <w:t>Skin Irrit. 2, H315</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8039-49-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8-264-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yclo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335-66-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5-638-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rans-hex-2-e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728-26-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9-778-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Oral), H302 (ATE=500 mg/kg Körpergewicht)</w:t>
              <w:br/>
              <w:t>Acute Tox. 3 (Dermal), H311 (ATE=300 mg/kg Körpergewicht)</w:t>
              <w:br/>
              <w:t>Skin Irrit. 2, H315</w:t>
              <w:br/>
              <w:t>Eye Irrit. 2, H319</w:t>
              <w:br/>
              <w:t>Skin Sens. 1, H317</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ün.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cht verfüg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6CF2209A" w14:textId="5050E492">
            <w:pPr>
              <w:pStyle w:val="SDSTableTextNormal"/>
              <w:bidi w:val="0"/>
              <w:rPr>
                <w:noProof w:val="0"/>
                <w:rtl w:val="0"/>
              </w:rPr>
            </w:pPr>
            <w:r w:rsidRPr="0069446B">
              <w:rPr>
                <w:noProof w:val="0"/>
                <w:rtl w:val="0"/>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Körpergewic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1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3-methylbutoxy)acetate (67634-00-8)</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rans-hex-2-enal (6728-26-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0 mg/kg Körpergewicht Animal: rat, Animal sex: male,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Pomme vert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3-methylbutoxy)acetate (67634-00-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 0,768 mg/l Test organisms (specie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 2,06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rans-hex-2-enal (6728-26-3)</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EC50 - Andere Wasserorganisme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22,8 mg/l Test organisms (species):</w:t>
            </w:r>
          </w:p>
        </w:tc>
      </w:tr>
      <w:tr w14:paraId="08DFFC5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93BE58B" w14:textId="7C32A51D">
            <w:pPr>
              <w:pStyle w:val="SDSTableTextNormal"/>
              <w:rPr>
                <w:noProof w:val="0"/>
                <w:lang w:val="nl-BE"/>
              </w:rPr>
            </w:pPr>
            <w:r w:rsidRPr="0069446B" w:rsidR="00FA7F7F">
              <w:rPr>
                <w:noProof/>
                <w:lang w:val="nl-BE"/>
              </w:rPr>
              <w:t>EC50 - Andere Wasserorganisme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9E1DCCA" w14:textId="2C267C6A">
            <w:pPr>
              <w:pStyle w:val="SDSTableTextNormal"/>
              <w:rPr>
                <w:noProof w:val="0"/>
              </w:rPr>
            </w:pPr>
            <w:r w:rsidRPr="0069446B" w:rsidR="00FA7F7F">
              <w:rPr>
                <w:noProof/>
              </w:rPr>
              <w:t>26,9 mg/l Test organisms (species):</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16 mg/l Test organisms (specie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sidR="00FA7F7F">
              <w:rPr>
                <w:noProof/>
              </w:rPr>
              <w:t>37,2 mg/l Test organisms (specie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Pomme vert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cyclohexyl acetate (88-4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4-dimethylcyclohex-3-ene-1-carbaldehyde (68039-49-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yclocitral (1335-66-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3-methylbutoxy)acetate (67634-00-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ans-hex-2-enal (6728-26-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3, Stark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2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inhalativ), Kate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dermal),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Verschluck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Hautkontakt.</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ebensgefahr bei Einatm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2,4-Dimethylcyclohex-3-en-1-carbaldehyd, Isocyclocitral, trans-hex-2-enal.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Pomme vert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Pomme verte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1.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9C517F9-4EAD-4343-BCD8-605FCE61284F}"/>
</file>

<file path=customXml/itemProps3.xml><?xml version="1.0" encoding="utf-8"?>
<ds:datastoreItem xmlns:ds="http://schemas.openxmlformats.org/officeDocument/2006/customXml" ds:itemID="{D853448A-8D24-41C1-98CF-5BCF985EE9B7}"/>
</file>

<file path=customXml/itemProps4.xml><?xml version="1.0" encoding="utf-8"?>
<ds:datastoreItem xmlns:ds="http://schemas.openxmlformats.org/officeDocument/2006/customXml" ds:itemID="{3C276165-8B00-4F3A-918F-2BEF3D73FF62}"/>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